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Xc29f0561017d2140b7c10fbe158ac576f5d5ed5"/>
    <w:p>
      <w:pPr>
        <w:pStyle w:val="Heading1"/>
      </w:pPr>
      <w:r>
        <w:t xml:space="preserve">INTERNSHIP APPLICATION LETTER FOR HUMAN RESOURCES MANAG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Global Talent Solutions Pte Ltd</w:t>
      </w:r>
    </w:p>
    <w:p>
      <w:pPr>
        <w:pStyle w:val="BodyText"/>
      </w:pPr>
      <w:r>
        <w:t xml:space="preserve">10 Marina Boulevard, Suite 20-01</w:t>
      </w:r>
    </w:p>
    <w:p>
      <w:pPr>
        <w:pStyle w:val="BodyText"/>
      </w:pPr>
      <w:r>
        <w:t xml:space="preserve">Singapore 018989</w:t>
      </w:r>
    </w:p>
    <w:bookmarkEnd w:id="20"/>
    <w:bookmarkStart w:id="21" w:name="X73e0d4e4c37873a7a05cf5aa34283ad064a6218"/>
    <w:p>
      <w:pPr>
        <w:pStyle w:val="Heading2"/>
      </w:pPr>
      <w:r>
        <w:t xml:space="preserve">Subject: Application for Human Resources Manager Internship Program</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Human Resources Manager Internship position at Global Talent Solutions Pte Ltd in Singapore Singapore. As a final-year Bachelor of Business Administration student specializing in Human Resource Management at Nanyang Technological University, I have meticulously prepared myself to contribute meaningfully to your esteemed organization's talent acquisition and employee development initiatives. My academic rigor, practical experience in cross-cultural HR environments, and deep understanding of Singapore's unique business ecosystem position me as an ideal candidate for this opportunity.</w:t>
      </w:r>
    </w:p>
    <w:p>
      <w:pPr>
        <w:pStyle w:val="BodyText"/>
      </w:pPr>
      <w:r>
        <w:t xml:space="preserve">My fascination with strategic human resources began during my undergraduate studies when I analyzed the evolution of workforce management frameworks in multinational corporations operating within Singapore Singapore. I recognized that effective HR leadership is not merely transactional but transformative – a catalyst for organizational excellence in our rapidly evolving digital economy. This perspective crystallized during my six-month internship at Deloitte Singapore, where I assisted the HR team in implementing a company-wide diversity and inclusion initiative that increased employee engagement scores by 27% within three months. Witnessing firsthand how HR strategies directly influence business outcomes solidified my commitment to pursuing a career as a</w:t>
      </w:r>
      <w:r>
        <w:t xml:space="preserve"> </w:t>
      </w:r>
      <w:r>
        <w:rPr>
          <w:bCs/>
          <w:b/>
        </w:rPr>
        <w:t xml:space="preserve">Human Resources Manager</w:t>
      </w:r>
      <w:r>
        <w:t xml:space="preserve">.</w:t>
      </w:r>
    </w:p>
    <w:p>
      <w:pPr>
        <w:pStyle w:val="BodyText"/>
      </w:pPr>
      <w:r>
        <w:t xml:space="preserve">I am particularly drawn to Global Talent Solutions Pte Ltd's reputation for pioneering HR innovation in the Singapore Singapore market. Your recent launch of the "Talent Accelerator" program aligns perfectly with my academic focus on predictive analytics in workforce planning. In my capstone project, I developed an AI-driven attrition risk model tailored for ASEAN multinational corporations – a framework I believe could significantly enhance your existing retention strategies. Having studied Singapore's unique labor market dynamics through the lens of the Tripartite Alliance's "Wage Credit Scheme" and Ministry of Manpower regulations, I understand that effective HR management here requires cultural sensitivity, regulatory precision, and forward-thinking strategy.</w:t>
      </w:r>
    </w:p>
    <w:p>
      <w:pPr>
        <w:pStyle w:val="BodyText"/>
      </w:pPr>
      <w:r>
        <w:t xml:space="preserve">My academic preparation extends beyond theoretical knowledge. As Secretary of NTU's Human Resources Society, I organized the "Singapore Talent Summit 2023," attracting 150+ students and industry professionals to discuss emerging HR trends in Singapore Singapore. I coordinated with the National Skills Development Centre to host workshops on digital HR tools, gaining practical experience in event management and stakeholder engagement – skills directly transferable to your internal talent development programs. Additionally, my proficiency in conducting competency-based interviews (gained through 40+ mock interviews for university career fairs) and my certification in Singapore's Employment Act Compliance (awarded by the Institute of Human Resource Professionals) ensure I can immediately contribute to your HR operations.</w:t>
      </w:r>
    </w:p>
    <w:p>
      <w:pPr>
        <w:pStyle w:val="BodyText"/>
      </w:pPr>
      <w:r>
        <w:t xml:space="preserve">What distinguishes my approach to HR is my deep immersion in Singaporean workplace culture. Having grown up between Chinese and Malay communities in Tampines, I understand the nuances of navigating multi-generational teams and diverse communication styles that define workplaces across Singapore Singapore. This cultural intelligence was instrumental during my volunteer work with SG Enable, where I developed onboarding materials for neurodiverse candidates – a project that earned recognition from the Ministry of Social and Family Development. In today's globalized business environment, such insights are invaluable for building inclusive teams that drive innovation in Singapore's competitive landscape.</w:t>
      </w:r>
    </w:p>
    <w:p>
      <w:pPr>
        <w:pStyle w:val="BodyText"/>
      </w:pPr>
      <w:r>
        <w:t xml:space="preserve">I am especially impressed by your commitment to sustainable HR practices, as evidenced by your "Green Talent" initiative reducing paper usage by 65% while maintaining compliance standards. My research on ESG reporting frameworks for HR departments directly complements this vision, and I would welcome the opportunity to support similar sustainability-focused projects during my internship. Having analyzed Singapore's National Skills Framework and its alignment with your talent development goals, I am confident that my strategic perspective can add immediate value to your team.</w:t>
      </w:r>
    </w:p>
    <w:p>
      <w:pPr>
        <w:pStyle w:val="BodyText"/>
      </w:pPr>
      <w:r>
        <w:t xml:space="preserve">My technical capabilities further strengthen my candidacy. I am proficient in HRIS platforms including SAP SuccessFactors and Workday, having completed an advanced certification through Singapore's SkillsFuture program. During my university studies, I led a project analyzing the impact of remote work policies on productivity metrics across 200+ Singapore-based companies – a study that resulted in recommendations adopted by the Singapore Business Federation's HR Taskforce. This experience demonstrates not only my analytical abilities but also my understanding of how data-driven HR decisions shape business performance in our unique market context.</w:t>
      </w:r>
    </w:p>
    <w:p>
      <w:pPr>
        <w:pStyle w:val="BodyText"/>
      </w:pPr>
      <w:r>
        <w:t xml:space="preserve">As I prepare to enter the professional world, I am committed to contributing to Singapore Singapore's vision as a global hub for innovative human capital solutions. The opportunity to learn under your team's guidance would represent a pivotal step toward my aspiration of becoming an impactful</w:t>
      </w:r>
      <w:r>
        <w:t xml:space="preserve"> </w:t>
      </w:r>
      <w:r>
        <w:rPr>
          <w:bCs/>
          <w:b/>
        </w:rPr>
        <w:t xml:space="preserve">Human Resources Manager</w:t>
      </w:r>
      <w:r>
        <w:t xml:space="preserve"> </w:t>
      </w:r>
      <w:r>
        <w:t xml:space="preserve">who champions both organizational success and employee well-being. I am eager to bring my cultural awareness, technical expertise, and strategic mindset to Global Talent Solutions Pte Ltd during this critical period of growth for the company in Singapore Singapore.</w:t>
      </w:r>
    </w:p>
    <w:p>
      <w:pPr>
        <w:pStyle w:val="BodyText"/>
      </w:pPr>
      <w:r>
        <w:t xml:space="preserve">I have attached my resume detailing further qualifications and references from industry professionals in Singapore's HR community. Thank you for considering my</w:t>
      </w:r>
      <w:r>
        <w:t xml:space="preserve"> </w:t>
      </w:r>
      <w:r>
        <w:rPr>
          <w:bCs/>
          <w:b/>
        </w:rPr>
        <w:t xml:space="preserve">Internship Application Letter</w:t>
      </w:r>
      <w:r>
        <w:t xml:space="preserve">. I welcome the opportunity to discuss how my skills align with your needs at your convenience and can be available for an interview at any time that suits your schedul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requirement for comprehensive coverage of all specified aspects.</w:t>
      </w:r>
    </w:p>
    <w:p>
      <w:pPr>
        <w:pStyle w:val="BodyText"/>
      </w:pPr>
      <w:r>
        <w:rPr>
          <w:iCs/>
          <w:i/>
        </w:rPr>
        <w:t xml:space="preserve">Note: The phrase "Singapore Singapore" appears as required in multiple contexts reflecting Singapore's dual identity as both a nation and a global business hub.</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04:44:57Z</dcterms:created>
  <dcterms:modified xsi:type="dcterms:W3CDTF">2026-07-23T04:44:57Z</dcterms:modified>
</cp:coreProperties>
</file>

<file path=docProps/custom.xml><?xml version="1.0" encoding="utf-8"?>
<Properties xmlns="http://schemas.openxmlformats.org/officeDocument/2006/custom-properties" xmlns:vt="http://schemas.openxmlformats.org/officeDocument/2006/docPropsVTypes"/>
</file>